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6.png" ContentType="image/png"/>
  <Override PartName="/word/media/rId24.png" ContentType="image/png"/>
  <Override PartName="/word/media/rId29.png" ContentType="image/png"/>
  <Override PartName="/word/media/rId31.png" ContentType="image/png"/>
  <Override PartName="/word/media/rId76.png" ContentType="image/png"/>
  <Override PartName="/word/media/rId80.png" ContentType="image/png"/>
  <Override PartName="/word/media/rId87.png" ContentType="image/png"/>
  <Override PartName="/word/media/rId85.png" ContentType="image/png"/>
  <Override PartName="/word/media/rId83.png" ContentType="image/png"/>
  <Override PartName="/word/media/rId93.png" ContentType="image/png"/>
  <Override PartName="/word/media/rId95.png" ContentType="image/png"/>
  <Override PartName="/word/media/rId96.png" ContentType="image/png"/>
  <Override PartName="/word/media/rId27.png" ContentType="image/png"/>
  <Override PartName="/word/media/rId40.png" ContentType="image/png"/>
  <Override PartName="/word/media/rId43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2019-20</w:t>
      </w:r>
      <w:r>
        <w:t xml:space="preserve"> </w:t>
      </w:r>
      <w:r>
        <w:t xml:space="preserve">Annual</w:t>
      </w:r>
      <w:r>
        <w:t xml:space="preserve"> </w:t>
      </w:r>
      <w:r>
        <w:t xml:space="preserve">Reports</w:t>
      </w:r>
    </w:p>
    <w:p>
      <w:pPr>
        <w:pStyle w:val="Heading2"/>
      </w:pPr>
      <w:bookmarkStart w:id="20" w:name="table-of-contents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undergraduate-cost-of-attendance">
        <w:r>
          <w:rPr>
            <w:rStyle w:val="Hyperlink"/>
          </w:rPr>
          <w:t xml:space="preserve">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 Percentage of Total Cost</w:t>
        </w:r>
      </w:hyperlink>
    </w:p>
    <w:p>
      <w:pPr>
        <w:pStyle w:val="Compact"/>
        <w:numPr>
          <w:numId w:val="1002"/>
          <w:ilvl w:val="1"/>
        </w:numPr>
      </w:pPr>
      <w:hyperlink w:anchor="grad-resident-coa">
        <w:r>
          <w:rPr>
            <w:rStyle w:val="Hyperlink"/>
          </w:rPr>
          <w:t xml:space="preserve">Grad Resident COA</w:t>
        </w:r>
      </w:hyperlink>
    </w:p>
    <w:p>
      <w:pPr>
        <w:pStyle w:val="Compact"/>
        <w:numPr>
          <w:numId w:val="1002"/>
          <w:ilvl w:val="1"/>
        </w:numPr>
      </w:pPr>
      <w:hyperlink w:anchor="grad-non-resident-coa">
        <w:r>
          <w:rPr>
            <w:rStyle w:val="Hyperlink"/>
          </w:rPr>
          <w:t xml:space="preserve">Grad Non-Resident COA</w:t>
        </w:r>
      </w:hyperlink>
    </w:p>
    <w:p>
      <w:pPr>
        <w:pStyle w:val="Compact"/>
        <w:numPr>
          <w:numId w:val="1001"/>
          <w:ilvl w:val="0"/>
        </w:numPr>
      </w:pPr>
      <w:hyperlink w:anchor="X9d77b6d5aa76b2477db66329bc25e9ddbf93779">
        <w:r>
          <w:rPr>
            <w:rStyle w:val="Hyperlink"/>
          </w:rPr>
          <w:t xml:space="preserve">Financial Aid Awarded to Students - Five-Year Comparison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1"/>
          <w:ilvl w:val="0"/>
        </w:numPr>
      </w:pPr>
      <w:hyperlink w:anchor="types-and-sources-of-aid">
        <w:r>
          <w:rPr>
            <w:rStyle w:val="Hyperlink"/>
          </w:rPr>
          <w:t xml:space="preserve">Types and Sources of Aid</w:t>
        </w:r>
      </w:hyperlink>
    </w:p>
    <w:p>
      <w:pPr>
        <w:pStyle w:val="Compact"/>
        <w:numPr>
          <w:numId w:val="1004"/>
          <w:ilvl w:val="1"/>
        </w:numPr>
      </w:pPr>
      <w:hyperlink w:anchor="X426603327bd5e563ab9e5a807828d5980306bf5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5d1fc19c0c8ca4d88946e2256344b92bf188f45">
        <w:r>
          <w:rPr>
            <w:rStyle w:val="Hyperlink"/>
          </w:rPr>
          <w:t xml:space="preserve">Financial Aid Awarded: Sources of Financial Aid Chart</w:t>
        </w:r>
      </w:hyperlink>
    </w:p>
    <w:p>
      <w:pPr>
        <w:pStyle w:val="Compact"/>
        <w:numPr>
          <w:numId w:val="1004"/>
          <w:ilvl w:val="1"/>
        </w:numPr>
      </w:pPr>
      <w:hyperlink w:anchor="Xe77be19cff217966c791f398a67d605b6a4030e">
        <w:r>
          <w:rPr>
            <w:rStyle w:val="Hyperlink"/>
          </w:rPr>
          <w:t xml:space="preserve">Financial Aid Awarded: Typ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629cdfefa90617cfa4b77a04c614fed6883795f">
        <w:r>
          <w:rPr>
            <w:rStyle w:val="Hyperlink"/>
          </w:rPr>
          <w:t xml:space="preserve">Financial Aid Awarded: Types of Financial Aid Chart</w:t>
        </w:r>
      </w:hyperlink>
    </w:p>
    <w:p>
      <w:pPr>
        <w:pStyle w:val="Compact"/>
        <w:numPr>
          <w:numId w:val="1001"/>
          <w:ilvl w:val="0"/>
        </w:numPr>
      </w:pPr>
      <w:hyperlink w:anchor="X68a479cd7d7620e3a6207388afaa05a9fec3b49">
        <w:r>
          <w:rPr>
            <w:rStyle w:val="Hyperlink"/>
          </w:rPr>
          <w:t xml:space="preserve">Academic Year Student Financial Aid Awards by Type</w:t>
        </w:r>
      </w:hyperlink>
    </w:p>
    <w:p>
      <w:pPr>
        <w:pStyle w:val="Compact"/>
        <w:numPr>
          <w:numId w:val="1005"/>
          <w:ilvl w:val="1"/>
        </w:numPr>
      </w:pPr>
      <w:hyperlink w:anchor="X4d36c09363cfdbbea1475564aaa0c8f01954c64">
        <w:r>
          <w:rPr>
            <w:rStyle w:val="Hyperlink"/>
          </w:rPr>
          <w:t xml:space="preserve">Academic Year Student Financial Aid Awards by Type Table</w:t>
        </w:r>
      </w:hyperlink>
    </w:p>
    <w:p>
      <w:pPr>
        <w:pStyle w:val="Compact"/>
        <w:numPr>
          <w:numId w:val="1001"/>
          <w:ilvl w:val="0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-table">
        <w:r>
          <w:rPr>
            <w:rStyle w:val="Hyperlink"/>
          </w:rPr>
          <w:t xml:space="preserve">HOPE Scholarship Awards by Tier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c9de05b87140f55fc63ee2c6ca367c235621616">
        <w:r>
          <w:rPr>
            <w:rStyle w:val="Hyperlink"/>
          </w:rPr>
          <w:t xml:space="preserve">Percent Change in HOPE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8adce420b3bac0ab6f93f03aef35fe7b4b3b89e">
        <w:r>
          <w:rPr>
            <w:rStyle w:val="Hyperlink"/>
          </w:rPr>
          <w:t xml:space="preserve">Percent Change in ZELL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s-by-tier">
        <w:r>
          <w:rPr>
            <w:rStyle w:val="Hyperlink"/>
          </w:rPr>
          <w:t xml:space="preserve">HOPE-ZELL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43f049507c21695d83fb6d0095108678116faa9">
        <w:r>
          <w:rPr>
            <w:rStyle w:val="Hyperlink"/>
          </w:rPr>
          <w:t xml:space="preserve">Percent of Undergraduates with HOPE/Zell Scholarship Awards</w:t>
        </w:r>
      </w:hyperlink>
    </w:p>
    <w:p>
      <w:pPr>
        <w:pStyle w:val="Compact"/>
        <w:numPr>
          <w:numId w:val="1008"/>
          <w:ilvl w:val="1"/>
        </w:numPr>
      </w:pPr>
      <w:hyperlink w:anchor="pct-undergraduates-with-hope-or-zell">
        <w:r>
          <w:rPr>
            <w:rStyle w:val="Hyperlink"/>
          </w:rPr>
          <w:t xml:space="preserve">Pct Undergraduates with HOPE or Zell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X63d9af5dd2a2a4cc0b344f5e56fd7b015f21dbd">
        <w:r>
          <w:rPr>
            <w:rStyle w:val="Hyperlink"/>
          </w:rPr>
          <w:t xml:space="preserve">HOPE-ZELL Scholarship Award Totals Comparison</w:t>
        </w:r>
      </w:hyperlink>
    </w:p>
    <w:p>
      <w:pPr>
        <w:pStyle w:val="Compact"/>
        <w:numPr>
          <w:numId w:val="1001"/>
          <w:ilvl w:val="0"/>
        </w:numPr>
      </w:pPr>
      <w:hyperlink w:anchor="hope-zell-max-awards-compared-to-tuition">
        <w:r>
          <w:rPr>
            <w:rStyle w:val="Hyperlink"/>
          </w:rPr>
          <w:t xml:space="preserve">HOPE-ZELL Max Awards Compared to Tuition</w:t>
        </w:r>
      </w:hyperlink>
    </w:p>
    <w:p>
      <w:pPr>
        <w:pStyle w:val="Compact"/>
        <w:numPr>
          <w:numId w:val="1010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1"/>
          <w:ilvl w:val="0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11"/>
          <w:ilvl w:val="1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01"/>
          <w:ilvl w:val="0"/>
        </w:numPr>
      </w:pPr>
      <w:hyperlink w:anchor="pell-max-awards">
        <w:r>
          <w:rPr>
            <w:rStyle w:val="Hyperlink"/>
          </w:rPr>
          <w:t xml:space="preserve">Pell-Max-Awards</w:t>
        </w:r>
      </w:hyperlink>
    </w:p>
    <w:p>
      <w:pPr>
        <w:pStyle w:val="Compact"/>
        <w:numPr>
          <w:numId w:val="1012"/>
          <w:ilvl w:val="1"/>
        </w:numPr>
      </w:pPr>
      <w:hyperlink w:anchor="Xf23c5cea6fceb986497f9c380194dbbbe58751f">
        <w:r>
          <w:rPr>
            <w:rStyle w:val="Hyperlink"/>
          </w:rPr>
          <w:t xml:space="preserve">Pell Grant Maximum Award and In-State COA</w:t>
        </w:r>
      </w:hyperlink>
    </w:p>
    <w:p>
      <w:pPr>
        <w:pStyle w:val="Compact"/>
        <w:numPr>
          <w:numId w:val="1012"/>
          <w:ilvl w:val="1"/>
        </w:numPr>
      </w:pPr>
      <w:hyperlink w:anchor="X4da36c74eb1adb97bb43ab109ec944a8701f02e">
        <w:r>
          <w:rPr>
            <w:rStyle w:val="Hyperlink"/>
          </w:rPr>
          <w:t xml:space="preserve">Pell Grant Max Award and Out-of-State COA</w:t>
        </w:r>
      </w:hyperlink>
    </w:p>
    <w:p>
      <w:pPr>
        <w:pStyle w:val="Compact"/>
        <w:numPr>
          <w:numId w:val="1001"/>
          <w:ilvl w:val="0"/>
        </w:numPr>
      </w:pPr>
      <w:hyperlink w:anchor="pell-grant-comparison">
        <w:r>
          <w:rPr>
            <w:rStyle w:val="Hyperlink"/>
          </w:rPr>
          <w:t xml:space="preserve">Pell-Grant-Comparison</w:t>
        </w:r>
      </w:hyperlink>
    </w:p>
    <w:p>
      <w:pPr>
        <w:pStyle w:val="Compact"/>
        <w:numPr>
          <w:numId w:val="1013"/>
          <w:ilvl w:val="1"/>
        </w:numPr>
      </w:pPr>
      <w:hyperlink w:anchor="Xd3fe8f1bcc0c014cc1aea2e887b28f01c3f0e0f">
        <w:r>
          <w:rPr>
            <w:rStyle w:val="Hyperlink"/>
          </w:rPr>
          <w:t xml:space="preserve">UGA Pell Grant Recipients to SEC Institutions</w:t>
        </w:r>
      </w:hyperlink>
    </w:p>
    <w:p>
      <w:pPr>
        <w:pStyle w:val="Compact"/>
        <w:numPr>
          <w:numId w:val="1013"/>
          <w:ilvl w:val="1"/>
        </w:numPr>
      </w:pPr>
      <w:hyperlink w:anchor="X5535ae3b8770e3dad67d7e193aac6f3c748628c">
        <w:r>
          <w:rPr>
            <w:rStyle w:val="Hyperlink"/>
          </w:rPr>
          <w:t xml:space="preserve">UGA Pell Grant Recipients to Comparator Peer Institutions</w:t>
        </w:r>
      </w:hyperlink>
    </w:p>
    <w:p>
      <w:pPr>
        <w:pStyle w:val="Compact"/>
        <w:numPr>
          <w:numId w:val="1013"/>
          <w:ilvl w:val="1"/>
        </w:numPr>
      </w:pPr>
      <w:hyperlink w:anchor="X0d3f007915f463cb2f9fe33881c2a5c4fc4584b">
        <w:r>
          <w:rPr>
            <w:rStyle w:val="Hyperlink"/>
          </w:rPr>
          <w:t xml:space="preserve">UGA Pell Grant Recipients to Aspirational Peer Institutions</w:t>
        </w:r>
      </w:hyperlink>
    </w:p>
    <w:p>
      <w:pPr>
        <w:pStyle w:val="Compact"/>
        <w:numPr>
          <w:numId w:val="1001"/>
          <w:ilvl w:val="0"/>
        </w:numPr>
      </w:pPr>
      <w:hyperlink w:anchor="student-parent-loan">
        <w:r>
          <w:rPr>
            <w:rStyle w:val="Hyperlink"/>
          </w:rPr>
          <w:t xml:space="preserve">Student-Parent-Loan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">
        <w:r>
          <w:rPr>
            <w:rStyle w:val="Hyperlink"/>
          </w:rPr>
          <w:t xml:space="preserve">Student and Parent Loans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-vader">
        <w:r>
          <w:rPr>
            <w:rStyle w:val="Hyperlink"/>
          </w:rPr>
          <w:t xml:space="preserve">Student and Parent Loans- Vader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-zebra">
        <w:r>
          <w:rPr>
            <w:rStyle w:val="Hyperlink"/>
          </w:rPr>
          <w:t xml:space="preserve">Student and Parent Loans- Zebra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bar-chart">
        <w:r>
          <w:rPr>
            <w:rStyle w:val="Hyperlink"/>
          </w:rPr>
          <w:t xml:space="preserve">Student and Parent Loans Bar Chart</w:t>
        </w:r>
      </w:hyperlink>
    </w:p>
    <w:p>
      <w:pPr>
        <w:pStyle w:val="Compact"/>
        <w:numPr>
          <w:numId w:val="1014"/>
          <w:ilvl w:val="1"/>
        </w:numPr>
      </w:pPr>
      <w:hyperlink w:anchor="student-and-parent-loans-line-chart">
        <w:r>
          <w:rPr>
            <w:rStyle w:val="Hyperlink"/>
          </w:rPr>
          <w:t xml:space="preserve">Student and Parent Loans Line Chart</w:t>
        </w:r>
      </w:hyperlink>
    </w:p>
    <w:p>
      <w:pPr>
        <w:pStyle w:val="Compact"/>
        <w:numPr>
          <w:numId w:val="1001"/>
          <w:ilvl w:val="0"/>
        </w:numPr>
      </w:pPr>
      <w:hyperlink w:anchor="cohort-default-rates">
        <w:r>
          <w:rPr>
            <w:rStyle w:val="Hyperlink"/>
          </w:rPr>
          <w:t xml:space="preserve">Cohort-Default-Rates</w:t>
        </w:r>
      </w:hyperlink>
    </w:p>
    <w:p>
      <w:pPr>
        <w:pStyle w:val="Compact"/>
        <w:numPr>
          <w:numId w:val="1015"/>
          <w:ilvl w:val="1"/>
        </w:numPr>
      </w:pPr>
      <w:hyperlink w:anchor="cohort-default-rates:-sec-institutions">
        <w:r>
          <w:rPr>
            <w:rStyle w:val="Hyperlink"/>
          </w:rPr>
          <w:t xml:space="preserve">Cohort Default Rates: SEC Institutions</w:t>
        </w:r>
      </w:hyperlink>
    </w:p>
    <w:p>
      <w:pPr>
        <w:pStyle w:val="Compact"/>
        <w:numPr>
          <w:numId w:val="1015"/>
          <w:ilvl w:val="1"/>
        </w:numPr>
      </w:pPr>
      <w:hyperlink w:anchor="X3c630ff4d30e0b2d6ece01deb07d9ced56fb657">
        <w:r>
          <w:rPr>
            <w:rStyle w:val="Hyperlink"/>
          </w:rPr>
          <w:t xml:space="preserve">Cohort Default Rates: Aspirational Institutions</w:t>
        </w:r>
      </w:hyperlink>
    </w:p>
    <w:p>
      <w:pPr>
        <w:pStyle w:val="Compact"/>
        <w:numPr>
          <w:numId w:val="1015"/>
          <w:ilvl w:val="1"/>
        </w:numPr>
      </w:pPr>
      <w:hyperlink w:anchor="Xbdadce208e868dc19a031fe59c9caccc90d11e2">
        <w:r>
          <w:rPr>
            <w:rStyle w:val="Hyperlink"/>
          </w:rPr>
          <w:t xml:space="preserve">Cohort Default Rates: Comparator Institutions</w:t>
        </w:r>
      </w:hyperlink>
    </w:p>
    <w:p>
      <w:r>
        <w:br w:type="page"/>
      </w:r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r>
        <w:br w:type="page"/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5" w:name="undergraduate-cost-of-attendance"/>
      <w:r>
        <w:t xml:space="preserve">02. Undergraduate Cost of Attendance</w:t>
      </w:r>
      <w:bookmarkEnd w:id="2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98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</w:tblGrid>
      <w:tr>
        <w:trPr>
          <w:cantSplit/>
          <w:trHeight w:val="238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8-19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3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83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688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40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334</w:t>
            </w:r>
          </w:p>
        </w:tc>
      </w:tr>
      <w:tr>
        <w:trPr>
          <w:cantSplit/>
          <w:trHeight w:val="273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26" w:name="undergrad-coa-percentage-of-total-cost"/>
      <w:r>
        <w:t xml:space="preserve">02 Undergrad COA Percentage of Total Cost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2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grad-resident-coa"/>
      <w:r>
        <w:t xml:space="preserve">02 Grad Resident COA</w:t>
      </w:r>
      <w:bookmarkEnd w:id="2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grad-non-resident-coa"/>
      <w:r>
        <w:t xml:space="preserve">02 Grad Non-Resident COA</w:t>
      </w:r>
      <w:bookmarkEnd w:id="30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02b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X9d77b6d5aa76b2477db66329bc25e9ddbf93779"/>
      <w:r>
        <w:t xml:space="preserve">03. Financial Aid Awarded to Students - Five-Year Comparison</w:t>
      </w:r>
      <w:bookmarkEnd w:id="32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2"/>
      </w:pPr>
      <w:bookmarkStart w:id="33" w:name="average-award-per-recipient-chart"/>
      <w:r>
        <w:t xml:space="preserve">03. Average Award Per Recipient chart</w:t>
      </w:r>
      <w:bookmarkEnd w:id="3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average-award-per-recipient-chart-1"/>
      <w:r>
        <w:t xml:space="preserve">03. Average Award Per Recipient Chart</w:t>
      </w:r>
      <w:bookmarkEnd w:id="3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7" w:name="types-and-sources-of-aid"/>
      <w:r>
        <w:t xml:space="preserve">04. Types and Sources of Aid</w:t>
      </w:r>
      <w:bookmarkEnd w:id="37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38" w:name="Xa7859754de1cb7b18859fa1dc6e58c24d3344f6"/>
      <w:r>
        <w:t xml:space="preserve">04. Financial Aid Awarded: Sources of Financial Aid Table</w:t>
      </w:r>
      <w:bookmarkEnd w:id="3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39" w:name="Xd9c8f2ffe7177e95713b86653ef5119f3dc3f03"/>
      <w:r>
        <w:t xml:space="preserve">04. Financial Aid Awarded: Sources of Financial Aid Chart</w:t>
      </w:r>
      <w:bookmarkEnd w:id="39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Xf26518e9dad4f44229a3b89f77485e7b66b03bb"/>
      <w:r>
        <w:t xml:space="preserve">04. Financial Aid Awarded: Types of Financial Aid Table</w:t>
      </w:r>
      <w:bookmarkEnd w:id="4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42" w:name="X3b221889cafd628286258b7fb53d0cb3047f2cd"/>
      <w:r>
        <w:t xml:space="preserve">04. Financial Aid Awarded: Types of Financial Aid Chart</w:t>
      </w:r>
      <w:bookmarkEnd w:id="4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4" w:name="X68a479cd7d7620e3a6207388afaa05a9fec3b49"/>
      <w:r>
        <w:t xml:space="preserve">05. Academic Year Student Financial Aid Awards by Type</w:t>
      </w:r>
      <w:bookmarkEnd w:id="44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:</w:t>
      </w:r>
    </w:p>
    <w:p>
      <w:pPr>
        <w:pStyle w:val="Compact"/>
      </w:pPr>
      <w:r>
        <w:t xml:space="preserve">For Academic Years 2018-19 and 2019-20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45" w:name="X26ad2b9da8220d33c07cb931399a60a942eb28b"/>
      <w:r>
        <w:t xml:space="preserve">05. Academic Year Student Financial Aid Awards by Type Table</w:t>
      </w:r>
      <w:bookmarkEnd w:id="4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>
        <w:trPr>
          <w:cantSplit/>
          <w:trHeight w:val="165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</w:tr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Student Aid Progra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ll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Supplemental Educational Opportunity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24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4,404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622,202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Miller Scholarship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05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5,139,10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93,42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32,17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6,83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stitutional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23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712,8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206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thletic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204,54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510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Graduate Assistantship Tuition 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cellaneous Tuition/Fee Payments/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4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63,263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305,18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(External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9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173,41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826,72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0,29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9,239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8,287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LUS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38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3,610,13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6,246,141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Un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,351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1,433,7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,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8,907,207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Work-Study Program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04,75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2,520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s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,6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4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,054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,7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3,839,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2,5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46,568,425</w:t>
            </w:r>
          </w:p>
        </w:tc>
      </w:tr>
    </w:tbl>
    <w:p>
      <w:r>
        <w:br w:type="page"/>
      </w:r>
    </w:p>
    <w:p>
      <w:pPr>
        <w:pStyle w:val="Heading1"/>
      </w:pPr>
      <w:bookmarkStart w:id="46" w:name="hope-scholarship-awards-by-tier"/>
      <w:r>
        <w:t xml:space="preserve">06. HOPE Scholarship Awards by Tier</w:t>
      </w:r>
      <w:bookmarkEnd w:id="4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47" w:name="Xc93a1932cb4e77adbe52376cca748282c8b61e9"/>
      <w:r>
        <w:t xml:space="preserve">06. Financial Aid Awarded: Sources of Financial Aid Table</w:t>
      </w:r>
      <w:bookmarkEnd w:id="4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54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302,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833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515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82,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20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67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97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51,133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57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46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705,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430,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97,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32,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03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341,250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48,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74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885,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296,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429,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359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955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01,607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633,27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7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726,3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605,1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357,3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723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18,7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765,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610,582</w:t>
            </w:r>
          </w:p>
        </w:tc>
      </w:tr>
    </w:tbl>
    <w:p>
      <w:pPr>
        <w:pStyle w:val="Heading2"/>
      </w:pPr>
      <w:bookmarkStart w:id="48" w:name="hope-scholarship-awards-by-tier-table"/>
      <w:r>
        <w:t xml:space="preserve">06. HOPE Scholarship Awards by Tier Table</w:t>
      </w:r>
      <w:bookmarkEnd w:id="4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hope-scholarship-awards-by-tier-1"/>
      <w:r>
        <w:t xml:space="preserve">06. HOPE Scholarship Awards by Tier</w:t>
      </w:r>
      <w:bookmarkEnd w:id="50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52" w:name="Xc9de05b87140f55fc63ee2c6ca367c235621616"/>
      <w:r>
        <w:t xml:space="preserve">06. Percent Change in HOPE Scholarship Awards by Tier</w:t>
      </w:r>
      <w:bookmarkEnd w:id="52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54" w:name="zell-scholarship-awards-by-tier"/>
      <w:r>
        <w:t xml:space="preserve">06. ZELL Scholarship Awards by Tier</w:t>
      </w:r>
      <w:bookmarkEnd w:id="54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Zell Scholarship Awards by Tier: (For Academic Years 2012-13 and 2018-19)</w:t>
      </w:r>
    </w:p>
    <w:p>
      <w:pPr>
        <w:pStyle w:val="Heading2"/>
      </w:pPr>
      <w:bookmarkStart w:id="55" w:name="X5fd8b9715ca2f08eb629e067fb9dbb16a8719bc"/>
      <w:r>
        <w:t xml:space="preserve">06. Financial Aid Awarded: Sources of Financial Aid Table</w:t>
      </w:r>
      <w:bookmarkEnd w:id="5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18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33,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0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38,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664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870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91,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07,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2,059,541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94,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621,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097,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861,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655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713,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60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87,012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66,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10,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40,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593,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376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421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71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5,755,112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7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,302,2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250,6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7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669,8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597,8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616,7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87,0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8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3,3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037,443</w:t>
            </w:r>
          </w:p>
        </w:tc>
      </w:tr>
    </w:tbl>
    <w:p>
      <w:pPr>
        <w:pStyle w:val="Heading2"/>
      </w:pPr>
      <w:bookmarkStart w:id="56" w:name="zell-scholarship-awards-by-tier-1"/>
      <w:r>
        <w:t xml:space="preserve">06. ZELL Scholarship Awards by Tier</w:t>
      </w:r>
      <w:bookmarkEnd w:id="5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zell-scholarship-awards-by-tier-2"/>
      <w:r>
        <w:t xml:space="preserve">06. ZELL Scholarship Awards by Tier</w:t>
      </w:r>
      <w:bookmarkEnd w:id="58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60" w:name="X8adce420b3bac0ab6f93f03aef35fe7b4b3b89e"/>
      <w:r>
        <w:t xml:space="preserve">06. Percent Change in ZELL Scholarship Awards by Tier</w:t>
      </w:r>
      <w:bookmarkEnd w:id="60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62" w:name="hope-zell-scholarship-awards-by-tier"/>
      <w:r>
        <w:t xml:space="preserve">07. HOPE-ZELL Scholarship Awards by Tier</w:t>
      </w:r>
      <w:bookmarkEnd w:id="62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3" w:name="X5c49a5e63669bf3f208317694a09eec13d70b28"/>
      <w:r>
        <w:t xml:space="preserve">07. Percent of Undergraduates with HOPE/Zell Scholarship Awards</w:t>
      </w:r>
      <w:bookmarkEnd w:id="6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36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</w:tblGrid>
      <w:tr>
        <w:trPr>
          <w:cantSplit/>
          <w:trHeight w:val="379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09-10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81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 Undergrad Enrollment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14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5,9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73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7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. Hope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1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5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4,5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95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6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3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6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7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157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. Hope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3.3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5.1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3.1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2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5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7.0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6.2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4.2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1.06%</w:t>
            </w:r>
          </w:p>
        </w:tc>
      </w:tr>
      <w:tr>
        <w:trPr>
          <w:cantSplit/>
          <w:trHeight w:val="37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. Zell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,7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3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9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6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49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,5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1,8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. Zell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1.8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4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.3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.3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1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3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6.4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0.13%</w:t>
            </w:r>
          </w:p>
        </w:tc>
      </w:tr>
    </w:tbl>
    <w:p>
      <w:pPr>
        <w:pStyle w:val="Heading2"/>
      </w:pPr>
      <w:bookmarkStart w:id="64" w:name="pct-undergraduates-with-hope-or-zell"/>
      <w:r>
        <w:t xml:space="preserve">07. Pct Undergraduates with HOPE or Zell</w:t>
      </w:r>
      <w:bookmarkEnd w:id="6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7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6" w:name="hope-zell-scholarship-award-totals"/>
      <w:r>
        <w:t xml:space="preserve">08. HOPE-ZELL Scholarship Award Totals</w:t>
      </w:r>
      <w:bookmarkEnd w:id="6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7" w:name="hope-zell-scholarship-award-totals-1"/>
      <w:r>
        <w:t xml:space="preserve">08. HOPE-ZELL Scholarship Award Totals</w:t>
      </w:r>
      <w:bookmarkEnd w:id="6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96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Award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Pc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 Pct.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 Scholarship Totals: 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5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74,404,57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0.1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9.2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41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15,139,1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0.7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Combined HOPE and 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2,9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9,543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Heading2"/>
      </w:pPr>
      <w:bookmarkStart w:id="68" w:name="X63d9af5dd2a2a4cc0b344f5e56fd7b015f21dbd"/>
      <w:r>
        <w:t xml:space="preserve">08. HOPE-ZELL Scholarship Award Totals Comparison</w:t>
      </w:r>
      <w:bookmarkEnd w:id="6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8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0" w:name="hope-zell-max-awards-compared-to-tuition"/>
      <w:r>
        <w:t xml:space="preserve">09. HOPE-ZELL Max Awards Compared to Tuition</w:t>
      </w:r>
      <w:bookmarkEnd w:id="70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Totals :</w:t>
      </w:r>
    </w:p>
    <w:p>
      <w:pPr>
        <w:pStyle w:val="Compact"/>
      </w:pPr>
      <w:r>
        <w:t xml:space="preserve">(For Academic Years 2011-12 and 2018-19)</w:t>
      </w:r>
    </w:p>
    <w:p>
      <w:pPr>
        <w:pStyle w:val="Heading2"/>
      </w:pPr>
      <w:bookmarkStart w:id="71" w:name="hope-zell-scholarship-award-totals-2"/>
      <w:r>
        <w:t xml:space="preserve">09. HOPE-ZELL Scholarship Award Totals</w:t>
      </w:r>
      <w:bookmarkEnd w:id="7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2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name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uition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36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92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13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41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27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3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0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7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7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3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1.6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8.9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7.8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4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8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0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2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9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9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4" w:name="Xd913f66bb27c20c8e0769ecafda4ff4b8dc41f4"/>
      <w:r>
        <w:t xml:space="preserve">10. History of Average Federal Pell Grant Awards</w:t>
      </w:r>
      <w:bookmarkEnd w:id="74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ISTORY OF AVERAGE FEDERAL PELL GRANT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5" w:name="Xb65126e228f3afe4191deddfbebfb60e57b9ab7"/>
      <w:r>
        <w:t xml:space="preserve">10. History of Average Federal Pell Grant Awards</w:t>
      </w:r>
      <w:bookmarkEnd w:id="7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cademic Yea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wd_us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GA. Avg.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3-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4-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5-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6-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7-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8-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9-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9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0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1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2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2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3-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5-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6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7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8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8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2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9-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3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0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1-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8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2-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3-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4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-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71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0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7" w:name="pell-max-awards"/>
      <w:r>
        <w:t xml:space="preserve">11-Pell-Max-Awards</w:t>
      </w:r>
      <w:bookmarkEnd w:id="77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ELL GRANT MAXIMUM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8" w:name="Xf23c5cea6fceb986497f9c380194dbbbe58751f"/>
      <w:r>
        <w:t xml:space="preserve">11. Pell Grant Maximum Award and In-State COA</w:t>
      </w:r>
      <w:bookmarkEnd w:id="78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8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84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2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8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2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63.5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8.5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6.3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5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2.8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6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0.0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1.52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9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0,8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1,2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06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5,1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2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4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688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8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6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5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2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1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4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84%</w:t>
            </w:r>
          </w:p>
        </w:tc>
      </w:tr>
    </w:tbl>
    <w:p>
      <w:pPr>
        <w:pStyle w:val="Heading2"/>
      </w:pPr>
      <w:bookmarkStart w:id="79" w:name="X4da36c74eb1adb97bb43ab109ec944a8701f02e"/>
      <w:r>
        <w:t xml:space="preserve">11. Pell Grant Max Award and Out-of-State COA</w:t>
      </w:r>
      <w:bookmarkEnd w:id="79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7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0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0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3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4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3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4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6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3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7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0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4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2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8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3,86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12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68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76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6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1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8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32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1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11. Federal Pell Grant as a % of Total Undergraduate Enrollment</w:t>
      </w:r>
      <w:r>
        <w:t xml:space="preserve"> </w:t>
      </w:r>
      <w:r>
        <w:t xml:space="preserve">*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81"/>
        <w:gridCol w:w="934"/>
        <w:gridCol w:w="934"/>
        <w:gridCol w:w="934"/>
        <w:gridCol w:w="934"/>
        <w:gridCol w:w="934"/>
        <w:gridCol w:w="934"/>
        <w:gridCol w:w="934"/>
        <w:gridCol w:w="934"/>
        <w:gridCol w:w="934"/>
      </w:tblGrid>
      <w:tr>
        <w:trPr>
          <w:cantSplit/>
          <w:trHeight w:val="216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Descrip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0.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1.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2.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3.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.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.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.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7.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8.19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 Max Pell Aw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09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 Total Pell Grant Recipi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7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74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 Total Pell Grant Dollars Awar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608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39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463,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26,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8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50,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107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463,054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 Total Undergraduate Enrol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5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8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9,611</w:t>
            </w:r>
          </w:p>
        </w:tc>
      </w:tr>
      <w:tr>
        <w:trPr>
          <w:cantSplit/>
          <w:trHeight w:val="219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 % Undergraduates with  Pell Grant Award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5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8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7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0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1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54%</w:t>
            </w:r>
          </w:p>
        </w:tc>
      </w:tr>
    </w:tbl>
    <w:p>
      <w:r>
        <w:br w:type="page"/>
      </w:r>
    </w:p>
    <w:p>
      <w:pPr>
        <w:pStyle w:val="Heading1"/>
      </w:pPr>
      <w:bookmarkStart w:id="81" w:name="pell-grant-comparison"/>
      <w:r>
        <w:t xml:space="preserve">12-Pell-Grant-Comparison</w:t>
      </w:r>
      <w:bookmarkEnd w:id="81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2" w:name="Xd3fe8f1bcc0c014cc1aea2e887b28f01c3f0e0f"/>
      <w:r>
        <w:t xml:space="preserve">12. UGA Pell Grant Recipients to SEC Institutions</w:t>
      </w:r>
      <w:bookmarkEnd w:id="82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ssissippi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8,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45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5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0,162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Tennessee-Knoxvi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6.3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614,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issipp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7,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63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6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2,579,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Louisiana State University and Agricultural &amp; Mechanical Colle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5.4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953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exas A &amp; M University-College S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3,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2,03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6,468,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South Carolina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58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2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5,955,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Arkans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20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0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123,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Alaba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23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866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anderbilt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,10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6.1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037,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6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uburn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4,1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,81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5.7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7,354,02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52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s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X5535ae3b8770e3dad67d7e193aac6f3c748628c"/>
      <w:r>
        <w:t xml:space="preserve">12. UGA Pell Grant Recipients to Comparator Peer Institutions</w:t>
      </w:r>
      <w:bookmarkEnd w:id="84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Stony Brook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7,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70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8.5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3,637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0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Dav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65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7.9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8,239,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Arizo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3,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,99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0,722,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Ohio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5,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2,97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8.3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7,645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chigan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9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,02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3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4,834,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North Carolina State University at Rale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44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9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480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owa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9,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34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900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Io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3,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74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0.2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0,371,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2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aryland-College Pa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96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7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7,361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diana University-Blooming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424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9.4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0,155,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urdu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3,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467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6.3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4,727,9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2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irginia Polytechnic Institute and State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7,7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,39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5.8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9,931,66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538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X0d3f007915f463cb2f9fe33881c2a5c4fc4584b"/>
      <w:r>
        <w:t xml:space="preserve">12. UGA Pell Grant Recipients to Aspirational Peer Institutions</w:t>
      </w:r>
      <w:bookmarkEnd w:id="86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608"/>
        <w:gridCol w:w="1800"/>
        <w:gridCol w:w="1080"/>
        <w:gridCol w:w="1008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ennsylvania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0,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9,479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48.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82,56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2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Los Ange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1,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0,772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34.1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5,734,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5,1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California-Berkel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871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8.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4,007,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Illinois at Urbana-Champai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2,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8,03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4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39,662,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9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The University of Texas at Aus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40,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9,675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3.9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6,357,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7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University of Georgia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9,4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6,674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2.64%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31,462,631</w:t>
            </w:r>
          </w:p>
        </w:tc>
        <w:tc>
          <w:tcPr>
            <w:tcBorders/>
            <w:shd w:val="clear" w:color="auto" w:fill="BA0C2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nnesota-Twin C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1,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6,868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21.8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9,732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3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Michigan-Ann Arb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30,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5,623</w:t>
            </w:r>
          </w:p>
        </w:tc>
        <w:tc>
          <w:tcPr>
            <w:tcBorders/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8.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26,272,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6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ersity of Virginia-Main Campu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16,40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19488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FFFFFF"/>
              </w:rPr>
              <w:t xml:space="preserve">14.1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11,007,42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$4,73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88" w:name="student-parent-loan"/>
      <w:r>
        <w:t xml:space="preserve">13-Student-Parent-Loan</w:t>
      </w:r>
      <w:bookmarkEnd w:id="88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student-and-parent-loans"/>
      <w:r>
        <w:t xml:space="preserve">13. Student and Parent Loans</w:t>
      </w:r>
      <w:bookmarkEnd w:id="89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031"/>
        <w:gridCol w:w="608"/>
        <w:gridCol w:w="768"/>
        <w:gridCol w:w="608"/>
        <w:gridCol w:w="768"/>
        <w:gridCol w:w="608"/>
        <w:gridCol w:w="768"/>
        <w:gridCol w:w="608"/>
        <w:gridCol w:w="768"/>
        <w:gridCol w:w="608"/>
        <w:gridCol w:w="768"/>
        <w:gridCol w:w="608"/>
        <w:gridCol w:w="768"/>
        <w:gridCol w:w="608"/>
        <w:gridCol w:w="723"/>
      </w:tblGrid>
      <w:tr>
        <w:trPr>
          <w:cantSplit/>
          <w:trHeight w:val="167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12"/>
                <w:szCs w:val="12"/>
                <w:color w:val="000000"/>
              </w:rPr>
              <w:t xml:space="preserve">a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2013-1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12"/>
                <w:szCs w:val="12"/>
                <w:color w:val="000000"/>
              </w:rPr>
              <w:t xml:space="preserve">b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2019-20</w:t>
            </w:r>
          </w:p>
        </w:tc>
      </w:tr>
      <w:tr>
        <w:trPr>
          <w:cantSplit/>
          <w:trHeight w:val="167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Tier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bottom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2"/>
                <w:szCs w:val="12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Sub. Loan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095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130,158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861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278,951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59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264,635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85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0,075,462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65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965,891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Unsub. Loan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511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8,728,050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72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556,011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044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5,082,921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896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361,640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58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290,487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Grad PLUS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89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018,916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5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716,245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4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761,071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94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01,863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429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62,884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arent PLUS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3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654,118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22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416,072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14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,184,023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8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57,733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72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,614,956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8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42,286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94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,103,113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66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28,224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46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09,934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53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767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ivate Loan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4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60,331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5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48,781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48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211,967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00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38,632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35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195,420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  <w:tc>
          <w:tcPr>
            <w:tcBorders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Subsidized Loan-GA Student Access Loan</w:t>
            </w:r>
          </w:p>
        </w:tc>
        <w:tc>
          <w:tcPr>
            <w:tcBorders>
              <w:bottom w:val="single" w:sz="16" w:space="0" w:color="000000"/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4</w:t>
            </w:r>
          </w:p>
        </w:tc>
        <w:tc>
          <w:tcPr>
            <w:tcBorders>
              <w:bottom w:val="single" w:sz="16" w:space="0" w:color="000000"/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0,342</w:t>
            </w:r>
          </w:p>
        </w:tc>
        <w:tc>
          <w:tcPr>
            <w:tcBorders>
              <w:bottom w:val="single" w:sz="16" w:space="0" w:color="000000"/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</w:t>
            </w:r>
          </w:p>
        </w:tc>
        <w:tc>
          <w:tcPr>
            <w:tcBorders>
              <w:bottom w:val="single" w:sz="16" w:space="0" w:color="000000"/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7,470</w:t>
            </w:r>
          </w:p>
        </w:tc>
        <w:tc>
          <w:tcPr>
            <w:tcBorders>
              <w:bottom w:val="single" w:sz="16" w:space="0" w:color="000000"/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1</w:t>
            </w:r>
          </w:p>
        </w:tc>
        <w:tc>
          <w:tcPr>
            <w:tcBorders>
              <w:bottom w:val="single" w:sz="16" w:space="0" w:color="000000"/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9,282</w:t>
            </w:r>
          </w:p>
        </w:tc>
        <w:tc>
          <w:tcPr>
            <w:tcBorders>
              <w:bottom w:val="single" w:sz="16" w:space="0" w:color="000000"/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9</w:t>
            </w:r>
          </w:p>
        </w:tc>
        <w:tc>
          <w:tcPr>
            <w:tcBorders>
              <w:bottom w:val="single" w:sz="16" w:space="0" w:color="000000"/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68,104</w:t>
            </w:r>
          </w:p>
        </w:tc>
        <w:tc>
          <w:tcPr>
            <w:tcBorders>
              <w:bottom w:val="single" w:sz="16" w:space="0" w:color="000000"/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7</w:t>
            </w:r>
          </w:p>
        </w:tc>
        <w:tc>
          <w:tcPr>
            <w:tcBorders>
              <w:bottom w:val="single" w:sz="16" w:space="0" w:color="000000"/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4,870</w:t>
            </w:r>
          </w:p>
        </w:tc>
        <w:tc>
          <w:tcPr>
            <w:tcBorders>
              <w:bottom w:val="single" w:sz="16" w:space="0" w:color="000000"/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>
              <w:bottom w:val="single" w:sz="16" w:space="0" w:color="000000"/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>
              <w:bottom w:val="single" w:sz="16" w:space="0" w:color="000000"/>
              <w:lef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>
              <w:bottom w:val="single" w:sz="16" w:space="0" w:color="000000"/>
              <w:right w:val="single" w:sz="8" w:space="0" w:color="1E90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</w:tr>
      <w:tr>
        <w:trPr>
          <w:cantSplit/>
          <w:trHeight w:val="360" w:hRule="auto"/>
        </w:trPr>
        <w:tc>
          <w:tcPr>
            <w:gridSpan w:val="1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ource: Office of Student Financial Aid, UGA Factbook reported info. Numbers of awards by loan type do not reflect unduplicated recipients. Decreases in Federal</w:t>
            </w:r>
          </w:p>
        </w:tc>
      </w:tr>
      <w:tr>
        <w:trPr>
          <w:cantSplit/>
          <w:trHeight w:val="360" w:hRule="auto"/>
        </w:trPr>
        <w:tc>
          <w:tcPr>
            <w:gridSpan w:val="1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Direct Subsidized Loan awards and amounts as of 2012-13 coincide with a change in Federal policy making Graduate  students ineligible for Federal</w:t>
            </w:r>
          </w:p>
        </w:tc>
      </w:tr>
      <w:tr>
        <w:trPr>
          <w:cantSplit/>
          <w:trHeight w:val="360" w:hRule="auto"/>
        </w:trPr>
        <w:tc>
          <w:tcPr>
            <w:gridSpan w:val="1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Direct Subsidized loans.  Corresponding increase in Federal Direct Unsubsidized Loans as of 2012-13 also  coincides with this Federal policy change.</w:t>
            </w:r>
          </w:p>
        </w:tc>
      </w:tr>
    </w:tbl>
    <w:p>
      <w:pPr>
        <w:pStyle w:val="Heading2"/>
      </w:pPr>
      <w:bookmarkStart w:id="90" w:name="student-and-parent-loans--vader"/>
      <w:r>
        <w:t xml:space="preserve">13. Student and Parent Loans- Vader</w:t>
      </w:r>
      <w:bookmarkEnd w:id="9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557"/>
        <w:gridCol w:w="450"/>
        <w:gridCol w:w="634"/>
        <w:gridCol w:w="450"/>
        <w:gridCol w:w="634"/>
        <w:gridCol w:w="450"/>
        <w:gridCol w:w="634"/>
        <w:gridCol w:w="450"/>
        <w:gridCol w:w="634"/>
        <w:gridCol w:w="450"/>
        <w:gridCol w:w="634"/>
        <w:gridCol w:w="450"/>
        <w:gridCol w:w="634"/>
        <w:gridCol w:w="450"/>
        <w:gridCol w:w="600"/>
      </w:tblGrid>
      <w:tr>
        <w:trPr>
          <w:cantSplit/>
          <w:trHeight w:val="88" w:hRule="auto"/>
          <w:tblHeader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/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3-14</w:t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4-15</w:t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5-16</w:t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6-17</w:t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7-18</w:t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8-19</w:t>
            </w:r>
          </w:p>
        </w:tc>
        <w:tc>
          <w:tcPr>
            <w:gridSpan w:val="2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019-20</w:t>
            </w:r>
          </w:p>
        </w:tc>
      </w:tr>
      <w:tr>
        <w:trPr>
          <w:cantSplit/>
          <w:trHeight w:val="87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Tier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Amount</w:t>
            </w:r>
          </w:p>
        </w:tc>
      </w:tr>
      <w:tr>
        <w:trPr>
          <w:cantSplit/>
          <w:trHeight w:val="162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Fed. Direct Sub. Loan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8,09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2,130,15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,86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1,278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,5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9,264,63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,58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0,075,46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,46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9,965,89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,38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9,769,204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6,826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8,251,944</w:t>
            </w:r>
          </w:p>
        </w:tc>
      </w:tr>
      <w:tr>
        <w:trPr>
          <w:cantSplit/>
          <w:trHeight w:val="16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Fed. Direct Unsub. Loan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3,51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8,728,0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2,9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3,556,01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3,04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5,082,92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2,89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3,361,64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2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3,290,48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2,73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1,216,2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1,9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96,579,091</w:t>
            </w:r>
          </w:p>
        </w:tc>
      </w:tr>
      <w:tr>
        <w:trPr>
          <w:cantSplit/>
          <w:trHeight w:val="16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Federal Grad PLU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38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5,018,91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23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4,716,24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2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3,761,0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3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6,201,8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42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7,162,88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3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7,141,17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34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6,178,651</w:t>
            </w:r>
          </w:p>
        </w:tc>
      </w:tr>
      <w:tr>
        <w:trPr>
          <w:cantSplit/>
          <w:trHeight w:val="16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Federal Parent PLU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5,654,1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52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5,416,0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,6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6,184,0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,9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1,957,73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3,0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5,614,95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3,2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9,104,96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3,0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7,431,486</w:t>
            </w:r>
          </w:p>
        </w:tc>
      </w:tr>
      <w:tr>
        <w:trPr>
          <w:cantSplit/>
          <w:trHeight w:val="16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Federal Perkins Loan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48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,342,28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5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,103,1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46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,628,2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3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,609,9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3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,418,76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2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,225,2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0</w:t>
            </w:r>
          </w:p>
        </w:tc>
      </w:tr>
      <w:tr>
        <w:trPr>
          <w:cantSplit/>
          <w:trHeight w:val="16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Private Loan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9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8,260,3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98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9,748,78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9,211,96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90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9,738,63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93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0,195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91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9,760,6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,0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12,144,649</w:t>
            </w:r>
          </w:p>
        </w:tc>
      </w:tr>
      <w:tr>
        <w:trPr>
          <w:cantSplit/>
          <w:trHeight w:val="16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State Subsidized Loan-GA Student Access Loan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40,34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47,4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299,2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368,1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9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464,8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4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689,7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16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3"/>
                <w:szCs w:val="13"/>
                <w:color w:val="DFDFDF"/>
              </w:rPr>
              <w:t xml:space="preserve">$847,951</w:t>
            </w:r>
          </w:p>
        </w:tc>
      </w:tr>
    </w:tbl>
    <w:p>
      <w:pPr>
        <w:pStyle w:val="Heading2"/>
      </w:pPr>
      <w:bookmarkStart w:id="91" w:name="student-and-parent-loans--zebra"/>
      <w:r>
        <w:t xml:space="preserve">13. Student and Parent Loans- Zebra</w:t>
      </w:r>
      <w:bookmarkEnd w:id="9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88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56"/>
        <w:gridCol w:w="511"/>
        <w:gridCol w:w="712"/>
      </w:tblGrid>
      <w:tr>
        <w:trPr>
          <w:cantSplit/>
          <w:trHeight w:val="44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/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2013-14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2014-15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2015-16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2016-17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2017-18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2018-19</w:t>
            </w:r>
          </w:p>
        </w:tc>
        <w:tc>
          <w:tcPr>
            <w:gridSpan w:val="2"/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2019-20</w:t>
            </w:r>
          </w:p>
        </w:tc>
      </w:tr>
      <w:tr>
        <w:trPr>
          <w:cantSplit/>
          <w:trHeight w:val="44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Ti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m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war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6"/>
                <w:szCs w:val="6"/>
                <w:color w:val="000000"/>
              </w:rPr>
              <w:t xml:space="preserve">Amount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Sub.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09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130,15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86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278,9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5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264,6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8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0,075,46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6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965,89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. Direct Unsub.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5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8,728,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556,0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5,082,9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36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3,290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Grad PLU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8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018,9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716,24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2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761,0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01,86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42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62,88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arent PL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654,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416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,184,0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57,7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,614,9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42,2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,103,11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6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28,22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609,93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5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7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Private Lo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60,3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48,7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211,9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38,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195,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</w:tr>
      <w:tr>
        <w:trPr>
          <w:cantSplit/>
          <w:trHeight w:val="181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Subsidized Loan-GA Student Access Loa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0,34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7,4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9,28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68,1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4,87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</w:tr>
    </w:tbl>
    <w:p>
      <w:pPr>
        <w:pStyle w:val="Heading2"/>
      </w:pPr>
      <w:bookmarkStart w:id="92" w:name="student-and-parent-loans-bar-chart"/>
      <w:r>
        <w:t xml:space="preserve">13. Student and Parent Loans Bar Chart</w:t>
      </w:r>
      <w:bookmarkEnd w:id="92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4" w:name="student-and-parent-loans-line-chart"/>
      <w:r>
        <w:t xml:space="preserve">13. Student and Parent Loans Line Chart</w:t>
      </w:r>
      <w:bookmarkEnd w:id="94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b_lin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3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97" w:name="cohort-default-rates"/>
      <w:r>
        <w:t xml:space="preserve">14-Cohort-Default-Rates</w:t>
      </w:r>
      <w:bookmarkEnd w:id="97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8" w:name="cohort-default-rates-sec-institutions"/>
      <w:r>
        <w:t xml:space="preserve">14. Cohort Default Rates: SEC Institutions</w:t>
      </w:r>
      <w:bookmarkEnd w:id="98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00"/>
        <w:gridCol w:w="614"/>
        <w:gridCol w:w="614"/>
        <w:gridCol w:w="647"/>
        <w:gridCol w:w="577"/>
        <w:gridCol w:w="724"/>
        <w:gridCol w:w="737"/>
        <w:gridCol w:w="670"/>
        <w:gridCol w:w="700"/>
        <w:gridCol w:w="734"/>
        <w:gridCol w:w="777"/>
        <w:gridCol w:w="710"/>
        <w:gridCol w:w="784"/>
        <w:gridCol w:w="784"/>
        <w:gridCol w:w="690"/>
      </w:tblGrid>
      <w:tr>
        <w:trPr>
          <w:cantSplit/>
          <w:trHeight w:val="163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uburn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ouisiana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ssissippi S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exas A&amp;M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iv. of Alabam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iv. of Arkansa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iv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iv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iv. of Mississipp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iv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iv. of S. Caroli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iv. of Tennesse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Vanderbilt Univ.</w:t>
            </w:r>
          </w:p>
        </w:tc>
      </w:tr>
      <w:tr>
        <w:trPr>
          <w:cantSplit/>
          <w:trHeight w:val="1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0%</w:t>
            </w:r>
          </w:p>
        </w:tc>
      </w:tr>
      <w:tr>
        <w:trPr>
          <w:cantSplit/>
          <w:trHeight w:val="15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%</w:t>
            </w:r>
          </w:p>
        </w:tc>
      </w:tr>
      <w:tr>
        <w:trPr>
          <w:cantSplit/>
          <w:trHeight w:val="15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8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%</w:t>
            </w:r>
          </w:p>
        </w:tc>
      </w:tr>
    </w:tbl>
    <w:p>
      <w:pPr>
        <w:pStyle w:val="Heading2"/>
      </w:pPr>
      <w:bookmarkStart w:id="99" w:name="X4b4b4ea0dabe73a2d02f719b05be5f5e8eb7e91"/>
      <w:r>
        <w:t xml:space="preserve">14. Cohort Default Rates: Aspirational Institutions</w:t>
      </w:r>
      <w:bookmarkEnd w:id="99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ennsylvania State Universit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iv. of California - Berkele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iv. of California - Los Angel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iv. of Illinois at Urbana-Champaig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iv. of Michigan - Ann Arbo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iv. of Minnesota - Twin Citie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iv. of Texas at Austi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iv. of Virginia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0.01%</w:t>
            </w:r>
          </w:p>
        </w:tc>
      </w:tr>
    </w:tbl>
    <w:p>
      <w:pPr>
        <w:pStyle w:val="Heading2"/>
      </w:pPr>
      <w:bookmarkStart w:id="100" w:name="Xd46c3c14a9454a43c8d9c08cd9e835bf9b4e9af"/>
      <w:r>
        <w:t xml:space="preserve">14. Cohort Default Rates: Comparator Institutions</w:t>
      </w:r>
      <w:bookmarkEnd w:id="10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6"/>
        <w:gridCol w:w="758"/>
        <w:gridCol w:w="558"/>
        <w:gridCol w:w="634"/>
        <w:gridCol w:w="731"/>
        <w:gridCol w:w="558"/>
        <w:gridCol w:w="498"/>
        <w:gridCol w:w="587"/>
        <w:gridCol w:w="549"/>
        <w:gridCol w:w="718"/>
        <w:gridCol w:w="536"/>
        <w:gridCol w:w="556"/>
        <w:gridCol w:w="498"/>
        <w:gridCol w:w="578"/>
        <w:gridCol w:w="842"/>
        <w:gridCol w:w="562"/>
        <w:gridCol w:w="500"/>
      </w:tblGrid>
      <w:tr>
        <w:trPr>
          <w:cantSplit/>
          <w:trHeight w:val="14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yea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ndiana Univ. - Bloomingt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Iowa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Michigan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North Carolina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Ohio Stat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Purdue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Stony Brook Univ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. of Arizon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. of California - Davi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. of Florid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. of Georgi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. of Iow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. of Kentucky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. of Maryland - College Park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Univ. of Missouri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Virginia Tech</w:t>
            </w:r>
          </w:p>
        </w:tc>
      </w:tr>
      <w:tr>
        <w:trPr>
          <w:cantSplit/>
          <w:trHeight w:val="1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0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14</w:t>
            </w:r>
          </w:p>
        </w:tc>
      </w:tr>
      <w:tr>
        <w:trPr>
          <w:cantSplit/>
          <w:trHeight w:val="1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18</w:t>
            </w:r>
          </w:p>
        </w:tc>
      </w:tr>
      <w:tr>
        <w:trPr>
          <w:cantSplit/>
          <w:trHeight w:val="13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201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3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2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1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111111"/>
              </w:rPr>
              <w:t xml:space="preserve">0.016</w:t>
            </w:r>
          </w:p>
        </w:tc>
      </w:tr>
    </w:tbl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7" Target="media/rId87.png" /><Relationship Type="http://schemas.openxmlformats.org/officeDocument/2006/relationships/image" Id="rId85" Target="media/rId85.png" /><Relationship Type="http://schemas.openxmlformats.org/officeDocument/2006/relationships/image" Id="rId83" Target="media/rId83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/>
  <dc:description>This is a minimal example of using the bookdown package to write a book. The output format for this example is bookdown::gitbook.</dc:description>
  <cp:keywords/>
  <dcterms:created xsi:type="dcterms:W3CDTF">2020-04-30T20:21:05Z</dcterms:created>
  <dcterms:modified xsi:type="dcterms:W3CDTF">2020-04-30T20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ocumentclass">
    <vt:lpwstr>book</vt:lpwstr>
  </property>
  <property fmtid="{D5CDD505-2E9C-101B-9397-08002B2CF9AE}" pid="6" name="linestretch">
    <vt:lpwstr>1.15</vt:lpwstr>
  </property>
  <property fmtid="{D5CDD505-2E9C-101B-9397-08002B2CF9AE}" pid="7" name="link-citations">
    <vt:lpwstr>yes</vt:lpwstr>
  </property>
  <property fmtid="{D5CDD505-2E9C-101B-9397-08002B2CF9AE}" pid="8" name="links-as-notes">
    <vt:lpwstr>True</vt:lpwstr>
  </property>
  <property fmtid="{D5CDD505-2E9C-101B-9397-08002B2CF9AE}" pid="9" name="output">
    <vt:lpwstr/>
  </property>
  <property fmtid="{D5CDD505-2E9C-101B-9397-08002B2CF9AE}" pid="10" name="subtitle">
    <vt:lpwstr>2019-20 Annual Reports</vt:lpwstr>
  </property>
</Properties>
</file>